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B8A195" w14:textId="78702482" w:rsidR="00812EA3" w:rsidRPr="00B92035" w:rsidRDefault="00812EA3" w:rsidP="00812EA3">
      <w:pPr>
        <w:pStyle w:val="Heading1"/>
        <w:jc w:val="center"/>
        <w:rPr>
          <w:lang w:val="bg-BG"/>
        </w:rPr>
      </w:pPr>
      <w:bookmarkStart w:id="0" w:name="_GoBack"/>
      <w:bookmarkEnd w:id="0"/>
      <w:r>
        <w:rPr>
          <w:bCs/>
        </w:rPr>
        <w:t>C++ Fundamentals – Re</w:t>
      </w:r>
      <w:r w:rsidR="00990347">
        <w:rPr>
          <w:bCs/>
        </w:rPr>
        <w:t>take</w:t>
      </w:r>
      <w:r>
        <w:rPr>
          <w:bCs/>
        </w:rPr>
        <w:t xml:space="preserve"> Exam – </w:t>
      </w:r>
      <w:r w:rsidR="00433784">
        <w:rPr>
          <w:bCs/>
          <w:lang w:val="bg-BG"/>
        </w:rPr>
        <w:t>17</w:t>
      </w:r>
      <w:r>
        <w:rPr>
          <w:bCs/>
        </w:rPr>
        <w:t xml:space="preserve"> February 2024</w:t>
      </w:r>
    </w:p>
    <w:p w14:paraId="791BAE30" w14:textId="03C97772" w:rsidR="00812EA3" w:rsidRPr="00990347" w:rsidRDefault="00812EA3" w:rsidP="00812EA3">
      <w:pPr>
        <w:jc w:val="center"/>
        <w:rPr>
          <w:rStyle w:val="Hyperlink"/>
          <w:rFonts w:asciiTheme="minorHAnsi" w:hAnsiTheme="minorHAnsi" w:cstheme="minorHAnsi"/>
          <w:color w:val="auto"/>
          <w:u w:val="none"/>
          <w:lang w:val="bg-BG"/>
        </w:rPr>
      </w:pPr>
      <w:r w:rsidRPr="00990347">
        <w:rPr>
          <w:rFonts w:asciiTheme="minorHAnsi" w:hAnsiTheme="minorHAnsi" w:cstheme="minorHAnsi"/>
        </w:rPr>
        <w:t>Please submit your source code</w:t>
      </w:r>
      <w:r w:rsidRPr="00990347">
        <w:rPr>
          <w:rFonts w:asciiTheme="minorHAnsi" w:hAnsiTheme="minorHAnsi" w:cstheme="minorHAnsi"/>
          <w:noProof/>
        </w:rPr>
        <w:t xml:space="preserve"> </w:t>
      </w:r>
      <w:r w:rsidRPr="00990347">
        <w:rPr>
          <w:rFonts w:asciiTheme="minorHAnsi" w:hAnsiTheme="minorHAnsi" w:cstheme="minorHAnsi"/>
        </w:rPr>
        <w:t xml:space="preserve">to all below-described problem in </w:t>
      </w:r>
      <w:hyperlink r:id="rId8">
        <w:r w:rsidRPr="00990347">
          <w:rPr>
            <w:rStyle w:val="InternetLink"/>
            <w:rFonts w:asciiTheme="minorHAnsi" w:hAnsiTheme="minorHAnsi" w:cstheme="minorHAnsi"/>
          </w:rPr>
          <w:t>Judge</w:t>
        </w:r>
      </w:hyperlink>
      <w:r w:rsidRPr="00990347">
        <w:rPr>
          <w:rFonts w:asciiTheme="minorHAnsi" w:hAnsiTheme="minorHAnsi" w:cstheme="minorHAnsi"/>
        </w:rPr>
        <w:t>.</w:t>
      </w:r>
    </w:p>
    <w:p w14:paraId="303D1124" w14:textId="59DBFCE3" w:rsidR="00B83893" w:rsidRDefault="00433784" w:rsidP="00B83893">
      <w:pPr>
        <w:pStyle w:val="Heading2"/>
      </w:pPr>
      <w:r>
        <w:t>School Administrator</w:t>
      </w:r>
    </w:p>
    <w:p w14:paraId="2ACD4CDB" w14:textId="5AC7A366" w:rsidR="00433784" w:rsidRPr="00990347" w:rsidRDefault="00433784" w:rsidP="00433784">
      <w:pPr>
        <w:spacing w:before="80" w:after="120" w:line="276" w:lineRule="auto"/>
        <w:rPr>
          <w:rFonts w:asciiTheme="minorHAnsi" w:hAnsiTheme="minorHAnsi" w:cstheme="minorHAnsi"/>
        </w:rPr>
      </w:pPr>
      <w:r w:rsidRPr="00990347">
        <w:rPr>
          <w:rFonts w:asciiTheme="minorHAnsi" w:hAnsiTheme="minorHAnsi" w:cstheme="minorHAnsi"/>
        </w:rPr>
        <w:t>You're a school administrator, who's taking care for meeting and greeting kid participants for the local Programming Olympiad, and putting each one of them in their corresponding room.</w:t>
      </w:r>
    </w:p>
    <w:p w14:paraId="20C9B818" w14:textId="3CAC5550" w:rsidR="00433784" w:rsidRPr="00990347" w:rsidRDefault="00433784" w:rsidP="00433784">
      <w:pPr>
        <w:spacing w:before="80" w:after="120" w:line="276" w:lineRule="auto"/>
        <w:rPr>
          <w:rFonts w:asciiTheme="minorHAnsi" w:hAnsiTheme="minorHAnsi" w:cstheme="minorHAnsi"/>
        </w:rPr>
      </w:pPr>
      <w:r w:rsidRPr="00990347">
        <w:rPr>
          <w:rFonts w:asciiTheme="minorHAnsi" w:hAnsiTheme="minorHAnsi" w:cstheme="minorHAnsi"/>
        </w:rPr>
        <w:t xml:space="preserve">You're getting a list of all kids with their designated rooms. There're four rooms, each one numbered with an integer number: </w:t>
      </w:r>
      <w:r w:rsidRPr="00990347">
        <w:rPr>
          <w:rFonts w:asciiTheme="minorHAnsi" w:eastAsiaTheme="minorHAnsi" w:hAnsiTheme="minorHAnsi" w:cstheme="minorHAnsi"/>
          <w:b/>
          <w:bCs/>
          <w:noProof/>
          <w:lang w:eastAsia="en-US"/>
        </w:rPr>
        <w:t>1</w:t>
      </w:r>
      <w:r w:rsidRPr="00990347">
        <w:rPr>
          <w:rFonts w:asciiTheme="minorHAnsi" w:hAnsiTheme="minorHAnsi" w:cstheme="minorHAnsi"/>
        </w:rPr>
        <w:t xml:space="preserve">, </w:t>
      </w:r>
      <w:r w:rsidRPr="00990347">
        <w:rPr>
          <w:rFonts w:asciiTheme="minorHAnsi" w:eastAsiaTheme="minorHAnsi" w:hAnsiTheme="minorHAnsi" w:cstheme="minorHAnsi"/>
          <w:b/>
          <w:bCs/>
          <w:noProof/>
          <w:lang w:eastAsia="en-US"/>
        </w:rPr>
        <w:t>2</w:t>
      </w:r>
      <w:r w:rsidRPr="00990347">
        <w:rPr>
          <w:rFonts w:asciiTheme="minorHAnsi" w:hAnsiTheme="minorHAnsi" w:cstheme="minorHAnsi"/>
        </w:rPr>
        <w:t xml:space="preserve">, </w:t>
      </w:r>
      <w:r w:rsidRPr="00990347">
        <w:rPr>
          <w:rFonts w:asciiTheme="minorHAnsi" w:eastAsiaTheme="minorHAnsi" w:hAnsiTheme="minorHAnsi" w:cstheme="minorHAnsi"/>
          <w:b/>
          <w:bCs/>
          <w:noProof/>
          <w:lang w:eastAsia="en-US"/>
        </w:rPr>
        <w:t>3</w:t>
      </w:r>
      <w:r w:rsidRPr="00990347">
        <w:rPr>
          <w:rFonts w:asciiTheme="minorHAnsi" w:hAnsiTheme="minorHAnsi" w:cstheme="minorHAnsi"/>
        </w:rPr>
        <w:t xml:space="preserve">, and </w:t>
      </w:r>
      <w:r w:rsidRPr="00990347">
        <w:rPr>
          <w:rFonts w:asciiTheme="minorHAnsi" w:eastAsiaTheme="minorHAnsi" w:hAnsiTheme="minorHAnsi" w:cstheme="minorHAnsi"/>
          <w:b/>
          <w:bCs/>
          <w:noProof/>
          <w:lang w:eastAsia="en-US"/>
        </w:rPr>
        <w:t>4</w:t>
      </w:r>
      <w:r w:rsidRPr="00990347">
        <w:rPr>
          <w:rFonts w:asciiTheme="minorHAnsi" w:hAnsiTheme="minorHAnsi" w:cstheme="minorHAnsi"/>
        </w:rPr>
        <w:t>. You will get the list of each kids's rooms as first part of your input in the format "</w:t>
      </w:r>
      <w:r w:rsidRPr="00990347">
        <w:rPr>
          <w:rFonts w:ascii="Consolas" w:eastAsiaTheme="minorHAnsi" w:hAnsi="Consolas" w:cstheme="minorHAnsi"/>
          <w:b/>
          <w:bCs/>
          <w:noProof/>
          <w:lang w:eastAsia="en-US"/>
        </w:rPr>
        <w:t>Daryl 4</w:t>
      </w:r>
      <w:r w:rsidRPr="00990347">
        <w:rPr>
          <w:rFonts w:asciiTheme="minorHAnsi" w:hAnsiTheme="minorHAnsi" w:cstheme="minorHAnsi"/>
        </w:rPr>
        <w:t>", where "</w:t>
      </w:r>
      <w:r w:rsidRPr="00990347">
        <w:rPr>
          <w:rFonts w:ascii="Consolas" w:eastAsiaTheme="minorHAnsi" w:hAnsi="Consolas" w:cstheme="minorHAnsi"/>
          <w:b/>
          <w:bCs/>
          <w:noProof/>
          <w:lang w:eastAsia="en-US"/>
        </w:rPr>
        <w:t>Daryl</w:t>
      </w:r>
      <w:r w:rsidRPr="00990347">
        <w:rPr>
          <w:rFonts w:asciiTheme="minorHAnsi" w:hAnsiTheme="minorHAnsi" w:cstheme="minorHAnsi"/>
        </w:rPr>
        <w:t xml:space="preserve">" is the name of the kid (there will be no spaces in the name, and one room will never have two kids with the same name), and </w:t>
      </w:r>
      <w:r w:rsidRPr="00990347">
        <w:rPr>
          <w:rFonts w:asciiTheme="minorHAnsi" w:eastAsiaTheme="minorHAnsi" w:hAnsiTheme="minorHAnsi" w:cstheme="minorHAnsi"/>
          <w:b/>
          <w:bCs/>
          <w:noProof/>
          <w:lang w:eastAsia="en-US"/>
        </w:rPr>
        <w:t>4</w:t>
      </w:r>
      <w:r w:rsidRPr="00990347">
        <w:rPr>
          <w:rFonts w:asciiTheme="minorHAnsi" w:hAnsiTheme="minorHAnsi" w:cstheme="minorHAnsi"/>
        </w:rPr>
        <w:t xml:space="preserve"> is the room number. You're supposed to distribute each kid in their corresponding room.</w:t>
      </w:r>
    </w:p>
    <w:p w14:paraId="4FE5D3CD" w14:textId="1B106EC1" w:rsidR="00433784" w:rsidRPr="00990347" w:rsidRDefault="00433784" w:rsidP="00433784">
      <w:pPr>
        <w:spacing w:before="80" w:after="120" w:line="276" w:lineRule="auto"/>
        <w:rPr>
          <w:rFonts w:asciiTheme="minorHAnsi" w:hAnsiTheme="minorHAnsi" w:cstheme="minorHAnsi"/>
        </w:rPr>
      </w:pPr>
      <w:r w:rsidRPr="00990347">
        <w:rPr>
          <w:rFonts w:asciiTheme="minorHAnsi" w:hAnsiTheme="minorHAnsi" w:cstheme="minorHAnsi"/>
        </w:rPr>
        <w:t>The list will end up with "</w:t>
      </w:r>
      <w:r w:rsidRPr="00990347">
        <w:rPr>
          <w:rFonts w:ascii="Consolas" w:hAnsi="Consolas" w:cstheme="minorHAnsi"/>
          <w:b/>
          <w:bCs/>
        </w:rPr>
        <w:t>END</w:t>
      </w:r>
      <w:r w:rsidRPr="00990347">
        <w:rPr>
          <w:rFonts w:asciiTheme="minorHAnsi" w:hAnsiTheme="minorHAnsi" w:cstheme="minorHAnsi"/>
        </w:rPr>
        <w:t>". After this "</w:t>
      </w:r>
      <w:r w:rsidRPr="00990347">
        <w:rPr>
          <w:rFonts w:ascii="Consolas" w:hAnsi="Consolas" w:cstheme="minorHAnsi"/>
          <w:b/>
          <w:bCs/>
        </w:rPr>
        <w:t>END</w:t>
      </w:r>
      <w:r w:rsidRPr="00990347">
        <w:rPr>
          <w:rFonts w:asciiTheme="minorHAnsi" w:hAnsiTheme="minorHAnsi" w:cstheme="minorHAnsi"/>
        </w:rPr>
        <w:t>" command, you must print the list all kids in each room. The names must be printed in the order they came from your input.</w:t>
      </w:r>
    </w:p>
    <w:p w14:paraId="00F5981C" w14:textId="065B90B7" w:rsidR="001D0707" w:rsidRPr="00990347" w:rsidRDefault="00433784" w:rsidP="00433784">
      <w:pPr>
        <w:rPr>
          <w:rFonts w:asciiTheme="minorHAnsi" w:hAnsiTheme="minorHAnsi" w:cstheme="minorHAnsi"/>
        </w:rPr>
      </w:pPr>
      <w:r w:rsidRPr="00990347">
        <w:rPr>
          <w:rFonts w:asciiTheme="minorHAnsi" w:hAnsiTheme="minorHAnsi" w:cstheme="minorHAnsi"/>
        </w:rPr>
        <w:t>Then, you will start getting parent's questions about which kid is in which room. For example "</w:t>
      </w:r>
      <w:r w:rsidRPr="00990347">
        <w:rPr>
          <w:rFonts w:ascii="Consolas" w:hAnsi="Consolas" w:cstheme="minorHAnsi"/>
          <w:b/>
          <w:bCs/>
        </w:rPr>
        <w:t>Daryl</w:t>
      </w:r>
      <w:r w:rsidRPr="00990347">
        <w:rPr>
          <w:rFonts w:asciiTheme="minorHAnsi" w:hAnsiTheme="minorHAnsi" w:cstheme="minorHAnsi"/>
        </w:rPr>
        <w:t>". You must locate where all kids with name "</w:t>
      </w:r>
      <w:r w:rsidRPr="00990347">
        <w:rPr>
          <w:rFonts w:ascii="Consolas" w:hAnsi="Consolas" w:cstheme="minorHAnsi"/>
          <w:b/>
          <w:bCs/>
        </w:rPr>
        <w:t>Daryl</w:t>
      </w:r>
      <w:r w:rsidRPr="00990347">
        <w:rPr>
          <w:rFonts w:asciiTheme="minorHAnsi" w:hAnsiTheme="minorHAnsi" w:cstheme="minorHAnsi"/>
        </w:rPr>
        <w:t>" are, and print them out in the following format: "</w:t>
      </w:r>
      <w:r w:rsidRPr="00990347">
        <w:rPr>
          <w:rFonts w:ascii="Consolas" w:hAnsi="Consolas" w:cstheme="minorHAnsi"/>
          <w:b/>
          <w:bCs/>
        </w:rPr>
        <w:t>Daryl: 1 4</w:t>
      </w:r>
      <w:r w:rsidRPr="00990347">
        <w:rPr>
          <w:rFonts w:asciiTheme="minorHAnsi" w:hAnsiTheme="minorHAnsi" w:cstheme="minorHAnsi"/>
        </w:rPr>
        <w:t xml:space="preserve">" (e.g., in this case a kid with name </w:t>
      </w:r>
      <w:r w:rsidRPr="00990347">
        <w:rPr>
          <w:rFonts w:asciiTheme="minorHAnsi" w:hAnsiTheme="minorHAnsi" w:cstheme="minorHAnsi"/>
          <w:b/>
          <w:bCs/>
        </w:rPr>
        <w:t>Daryl</w:t>
      </w:r>
      <w:r w:rsidRPr="00990347">
        <w:rPr>
          <w:rFonts w:asciiTheme="minorHAnsi" w:hAnsiTheme="minorHAnsi" w:cstheme="minorHAnsi"/>
        </w:rPr>
        <w:t xml:space="preserve"> is in rooms </w:t>
      </w:r>
      <w:r w:rsidRPr="00990347">
        <w:rPr>
          <w:rFonts w:asciiTheme="minorHAnsi" w:hAnsiTheme="minorHAnsi" w:cstheme="minorHAnsi"/>
          <w:b/>
          <w:bCs/>
        </w:rPr>
        <w:t>1</w:t>
      </w:r>
      <w:r w:rsidRPr="00990347">
        <w:rPr>
          <w:rFonts w:asciiTheme="minorHAnsi" w:hAnsiTheme="minorHAnsi" w:cstheme="minorHAnsi"/>
        </w:rPr>
        <w:t xml:space="preserve"> and </w:t>
      </w:r>
      <w:r w:rsidRPr="00990347">
        <w:rPr>
          <w:rFonts w:asciiTheme="minorHAnsi" w:hAnsiTheme="minorHAnsi" w:cstheme="minorHAnsi"/>
          <w:b/>
          <w:bCs/>
        </w:rPr>
        <w:t>4</w:t>
      </w:r>
      <w:r w:rsidRPr="00990347">
        <w:rPr>
          <w:rFonts w:asciiTheme="minorHAnsi" w:hAnsiTheme="minorHAnsi" w:cstheme="minorHAnsi"/>
        </w:rPr>
        <w:t>). The list of the parent's questions will end with "</w:t>
      </w:r>
      <w:r w:rsidRPr="00990347">
        <w:rPr>
          <w:rFonts w:ascii="Consolas" w:hAnsi="Consolas" w:cstheme="minorHAnsi"/>
          <w:b/>
          <w:bCs/>
        </w:rPr>
        <w:t>END</w:t>
      </w:r>
      <w:r w:rsidRPr="00990347">
        <w:rPr>
          <w:rFonts w:asciiTheme="minorHAnsi" w:hAnsiTheme="minorHAnsi" w:cstheme="minorHAnsi"/>
        </w:rPr>
        <w:t>".</w:t>
      </w:r>
    </w:p>
    <w:p w14:paraId="74312012" w14:textId="77777777" w:rsidR="001D0707" w:rsidRPr="00990347" w:rsidRDefault="001D0707" w:rsidP="00433784">
      <w:pPr>
        <w:rPr>
          <w:rFonts w:asciiTheme="minorHAnsi" w:hAnsiTheme="minorHAnsi" w:cstheme="minorHAnsi"/>
        </w:rPr>
      </w:pPr>
    </w:p>
    <w:p w14:paraId="1623B7D9" w14:textId="3376ED60" w:rsidR="00433784" w:rsidRDefault="001D0707" w:rsidP="00990347">
      <w:pPr>
        <w:rPr>
          <w:rFonts w:asciiTheme="minorHAnsi" w:hAnsiTheme="minorHAnsi" w:cstheme="minorHAnsi"/>
        </w:rPr>
      </w:pPr>
      <w:r w:rsidRPr="00990347">
        <w:rPr>
          <w:rFonts w:asciiTheme="minorHAnsi" w:hAnsiTheme="minorHAnsi" w:cstheme="minorHAnsi"/>
        </w:rPr>
        <w:t>If a kid is not present anywhere</w:t>
      </w:r>
      <w:r w:rsidR="00907B66" w:rsidRPr="00990347">
        <w:rPr>
          <w:rFonts w:asciiTheme="minorHAnsi" w:hAnsiTheme="minorHAnsi" w:cstheme="minorHAnsi"/>
        </w:rPr>
        <w:t xml:space="preserve"> (for example </w:t>
      </w:r>
      <w:r w:rsidR="00990347">
        <w:rPr>
          <w:rFonts w:asciiTheme="minorHAnsi" w:hAnsiTheme="minorHAnsi" w:cstheme="minorHAnsi"/>
        </w:rPr>
        <w:t>"</w:t>
      </w:r>
      <w:r w:rsidR="00907B66" w:rsidRPr="00990347">
        <w:rPr>
          <w:rFonts w:ascii="Consolas" w:hAnsi="Consolas" w:cstheme="minorHAnsi"/>
          <w:b/>
          <w:bCs/>
        </w:rPr>
        <w:t>Stoyan</w:t>
      </w:r>
      <w:r w:rsidR="00990347">
        <w:rPr>
          <w:rFonts w:asciiTheme="minorHAnsi" w:hAnsiTheme="minorHAnsi" w:cstheme="minorHAnsi"/>
        </w:rPr>
        <w:t>"</w:t>
      </w:r>
      <w:r w:rsidRPr="00990347">
        <w:rPr>
          <w:rFonts w:asciiTheme="minorHAnsi" w:hAnsiTheme="minorHAnsi" w:cstheme="minorHAnsi"/>
        </w:rPr>
        <w:t xml:space="preserve">, you shound print </w:t>
      </w:r>
      <w:r w:rsidR="00990347">
        <w:rPr>
          <w:rFonts w:asciiTheme="minorHAnsi" w:hAnsiTheme="minorHAnsi" w:cstheme="minorHAnsi"/>
        </w:rPr>
        <w:t>"</w:t>
      </w:r>
      <w:r w:rsidR="00DC76C5" w:rsidRPr="00990347">
        <w:rPr>
          <w:rFonts w:ascii="Consolas" w:hAnsi="Consolas" w:cstheme="minorHAnsi"/>
          <w:b/>
          <w:bCs/>
        </w:rPr>
        <w:t>Stoyan</w:t>
      </w:r>
      <w:r w:rsidRPr="00990347">
        <w:rPr>
          <w:rFonts w:ascii="Consolas" w:hAnsi="Consolas" w:cstheme="minorHAnsi"/>
          <w:b/>
          <w:bCs/>
        </w:rPr>
        <w:t>: Not found!</w:t>
      </w:r>
      <w:r w:rsidR="00990347">
        <w:rPr>
          <w:rFonts w:asciiTheme="minorHAnsi" w:hAnsiTheme="minorHAnsi" w:cstheme="minorHAnsi"/>
        </w:rPr>
        <w:t>"</w:t>
      </w:r>
      <w:r w:rsidR="00507B3D" w:rsidRPr="00990347">
        <w:rPr>
          <w:rFonts w:asciiTheme="minorHAnsi" w:hAnsiTheme="minorHAnsi" w:cstheme="minorHAnsi"/>
        </w:rPr>
        <w:t>.</w:t>
      </w:r>
    </w:p>
    <w:p w14:paraId="747D5723" w14:textId="77777777" w:rsidR="00990347" w:rsidRPr="00990347" w:rsidRDefault="00990347" w:rsidP="00990347">
      <w:pPr>
        <w:rPr>
          <w:rFonts w:asciiTheme="minorHAnsi" w:hAnsiTheme="minorHAnsi" w:cstheme="minorHAnsi"/>
          <w:b/>
          <w:bCs/>
        </w:rPr>
      </w:pPr>
    </w:p>
    <w:p w14:paraId="4DC89425" w14:textId="4DCF9B5F" w:rsidR="00B83893" w:rsidRPr="00990347" w:rsidRDefault="00433784" w:rsidP="00990347">
      <w:pPr>
        <w:spacing w:before="80" w:after="120" w:line="276" w:lineRule="auto"/>
        <w:rPr>
          <w:rFonts w:asciiTheme="minorHAnsi" w:hAnsiTheme="minorHAnsi" w:cstheme="minorHAnsi"/>
          <w:b/>
          <w:bCs/>
        </w:rPr>
      </w:pPr>
      <w:r w:rsidRPr="00990347">
        <w:rPr>
          <w:rFonts w:asciiTheme="minorHAnsi" w:hAnsiTheme="minorHAnsi" w:cstheme="minorHAnsi"/>
          <w:b/>
          <w:bCs/>
        </w:rPr>
        <w:t>Good luck, school admin!</w:t>
      </w:r>
    </w:p>
    <w:p w14:paraId="22E829CF" w14:textId="04C37B04" w:rsidR="00B83893" w:rsidRDefault="00B83893" w:rsidP="00B83893">
      <w:pPr>
        <w:pStyle w:val="Heading3"/>
      </w:pPr>
      <w:r>
        <w:t>Example</w:t>
      </w:r>
      <w:r w:rsidR="00575C10">
        <w:t xml:space="preserve"> 1</w:t>
      </w:r>
    </w:p>
    <w:tbl>
      <w:tblPr>
        <w:tblStyle w:val="TableGrid1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2835"/>
        <w:gridCol w:w="5953"/>
      </w:tblGrid>
      <w:tr w:rsidR="0047391F" w14:paraId="43DFDE10" w14:textId="1B58D556" w:rsidTr="001552BC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89FEC" w14:textId="77777777" w:rsidR="0047391F" w:rsidRPr="00990347" w:rsidRDefault="0047391F" w:rsidP="005324E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90347">
              <w:rPr>
                <w:rFonts w:asciiTheme="minorHAnsi" w:hAnsiTheme="minorHAnsi" w:cstheme="minorHAnsi"/>
                <w:b/>
              </w:rPr>
              <w:t xml:space="preserve">Input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3C03A3" w14:textId="77777777" w:rsidR="0047391F" w:rsidRPr="00990347" w:rsidRDefault="0047391F" w:rsidP="005324E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90347">
              <w:rPr>
                <w:rFonts w:asciiTheme="minorHAnsi" w:hAnsiTheme="minorHAnsi" w:cstheme="minorHAnsi"/>
                <w:b/>
              </w:rPr>
              <w:t>Outp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647B6D" w14:textId="77777777" w:rsidR="0047391F" w:rsidRPr="00990347" w:rsidRDefault="0047391F" w:rsidP="005324E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90347">
              <w:rPr>
                <w:rFonts w:asciiTheme="minorHAnsi" w:hAnsiTheme="minorHAnsi" w:cstheme="minorHAnsi"/>
                <w:b/>
              </w:rPr>
              <w:t>Explanation</w:t>
            </w:r>
          </w:p>
        </w:tc>
      </w:tr>
      <w:tr w:rsidR="0047391F" w14:paraId="31A3A771" w14:textId="3C2A97D0" w:rsidTr="001552BC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C2962" w14:textId="77777777" w:rsidR="0047391F" w:rsidRPr="00433784" w:rsidRDefault="0047391F" w:rsidP="00433784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bookmarkStart w:id="1" w:name="OLE_LINK3"/>
            <w:bookmarkStart w:id="2" w:name="OLE_LINK4"/>
            <w:bookmarkStart w:id="3" w:name="OLE_LINK5"/>
            <w:bookmarkStart w:id="4" w:name="OLE_LINK8"/>
            <w:bookmarkStart w:id="5" w:name="OLE_LINK11"/>
            <w:r w:rsidRPr="00433784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Alice 1</w:t>
            </w:r>
          </w:p>
          <w:p w14:paraId="0A0C8B37" w14:textId="77777777" w:rsidR="0047391F" w:rsidRPr="00433784" w:rsidRDefault="0047391F" w:rsidP="00433784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433784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Bob 2</w:t>
            </w:r>
          </w:p>
          <w:p w14:paraId="1E458510" w14:textId="77777777" w:rsidR="0047391F" w:rsidRPr="00433784" w:rsidRDefault="0047391F" w:rsidP="00433784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433784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Charlie 3</w:t>
            </w:r>
          </w:p>
          <w:p w14:paraId="6C0E869C" w14:textId="77777777" w:rsidR="0047391F" w:rsidRPr="00433784" w:rsidRDefault="0047391F" w:rsidP="00433784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433784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Daryl 4</w:t>
            </w:r>
          </w:p>
          <w:p w14:paraId="044EF9AC" w14:textId="77777777" w:rsidR="0047391F" w:rsidRPr="00433784" w:rsidRDefault="0047391F" w:rsidP="00433784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433784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Eva 1</w:t>
            </w:r>
          </w:p>
          <w:p w14:paraId="64CCFDA5" w14:textId="77777777" w:rsidR="0047391F" w:rsidRPr="00433784" w:rsidRDefault="0047391F" w:rsidP="00433784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433784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Fred 2</w:t>
            </w:r>
          </w:p>
          <w:p w14:paraId="272B8BB1" w14:textId="77777777" w:rsidR="0047391F" w:rsidRDefault="0047391F" w:rsidP="00433784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433784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Grace 3</w:t>
            </w:r>
          </w:p>
          <w:p w14:paraId="44867E8A" w14:textId="01BC802E" w:rsidR="001465A0" w:rsidRPr="00433784" w:rsidRDefault="001465A0" w:rsidP="00433784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Fred 1</w:t>
            </w:r>
          </w:p>
          <w:p w14:paraId="4C9ADC98" w14:textId="77777777" w:rsidR="0047391F" w:rsidRPr="00433784" w:rsidRDefault="0047391F" w:rsidP="00433784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433784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Helen 4</w:t>
            </w:r>
          </w:p>
          <w:p w14:paraId="6C0D7E25" w14:textId="77777777" w:rsidR="0047391F" w:rsidRPr="00433784" w:rsidRDefault="0047391F" w:rsidP="00433784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433784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END</w:t>
            </w:r>
          </w:p>
          <w:p w14:paraId="5CAD43DB" w14:textId="77777777" w:rsidR="0047391F" w:rsidRPr="00433784" w:rsidRDefault="0047391F" w:rsidP="00433784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433784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Alice</w:t>
            </w:r>
          </w:p>
          <w:p w14:paraId="24CFDDEF" w14:textId="5581EFB1" w:rsidR="001552BC" w:rsidRDefault="0047391F" w:rsidP="00433784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433784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Daryl</w:t>
            </w:r>
          </w:p>
          <w:p w14:paraId="00E2242D" w14:textId="27F6E989" w:rsidR="00507B3D" w:rsidRPr="00433784" w:rsidRDefault="00507B3D" w:rsidP="00433784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Stoyan</w:t>
            </w:r>
          </w:p>
          <w:p w14:paraId="6FB23C69" w14:textId="77777777" w:rsidR="0047391F" w:rsidRDefault="0047391F" w:rsidP="00433784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433784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Bob</w:t>
            </w:r>
          </w:p>
          <w:p w14:paraId="33037325" w14:textId="2F842BAA" w:rsidR="001552BC" w:rsidRPr="00433784" w:rsidRDefault="001552BC" w:rsidP="00433784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Fred</w:t>
            </w:r>
          </w:p>
          <w:p w14:paraId="7E56E101" w14:textId="1DC4DD55" w:rsidR="0047391F" w:rsidRPr="00433784" w:rsidRDefault="0047391F" w:rsidP="005324E9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433784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END</w:t>
            </w:r>
          </w:p>
          <w:bookmarkEnd w:id="1"/>
          <w:bookmarkEnd w:id="2"/>
          <w:bookmarkEnd w:id="3"/>
          <w:bookmarkEnd w:id="4"/>
          <w:bookmarkEnd w:id="5"/>
          <w:p w14:paraId="6602D15B" w14:textId="493A94F6" w:rsidR="0047391F" w:rsidRPr="00D94314" w:rsidRDefault="0047391F" w:rsidP="00464423">
            <w:pPr>
              <w:rPr>
                <w:rFonts w:ascii="Consolas" w:hAnsi="Consolas"/>
                <w:noProof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F10E2" w14:textId="77777777" w:rsidR="001552BC" w:rsidRPr="001552BC" w:rsidRDefault="001552BC" w:rsidP="001552BC">
            <w:pPr>
              <w:rPr>
                <w:rFonts w:ascii="Consolas" w:hAnsi="Consolas"/>
              </w:rPr>
            </w:pPr>
            <w:r w:rsidRPr="001552BC">
              <w:rPr>
                <w:rFonts w:ascii="Consolas" w:hAnsi="Consolas"/>
              </w:rPr>
              <w:t xml:space="preserve">Alice: 1 </w:t>
            </w:r>
          </w:p>
          <w:p w14:paraId="7FA78491" w14:textId="77777777" w:rsidR="001552BC" w:rsidRPr="001552BC" w:rsidRDefault="001552BC" w:rsidP="001552BC">
            <w:pPr>
              <w:rPr>
                <w:rFonts w:ascii="Consolas" w:hAnsi="Consolas"/>
              </w:rPr>
            </w:pPr>
            <w:r w:rsidRPr="001552BC">
              <w:rPr>
                <w:rFonts w:ascii="Consolas" w:hAnsi="Consolas"/>
              </w:rPr>
              <w:t xml:space="preserve">Daryl: 4 </w:t>
            </w:r>
          </w:p>
          <w:p w14:paraId="5895A00B" w14:textId="77777777" w:rsidR="001552BC" w:rsidRPr="001552BC" w:rsidRDefault="001552BC" w:rsidP="001552BC">
            <w:pPr>
              <w:rPr>
                <w:rFonts w:ascii="Consolas" w:hAnsi="Consolas"/>
              </w:rPr>
            </w:pPr>
            <w:r w:rsidRPr="001552BC">
              <w:rPr>
                <w:rFonts w:ascii="Consolas" w:hAnsi="Consolas"/>
              </w:rPr>
              <w:t>Stoyan: Not found!</w:t>
            </w:r>
          </w:p>
          <w:p w14:paraId="7F299917" w14:textId="77777777" w:rsidR="001552BC" w:rsidRPr="001552BC" w:rsidRDefault="001552BC" w:rsidP="001552BC">
            <w:pPr>
              <w:rPr>
                <w:rFonts w:ascii="Consolas" w:hAnsi="Consolas"/>
              </w:rPr>
            </w:pPr>
            <w:r w:rsidRPr="001552BC">
              <w:rPr>
                <w:rFonts w:ascii="Consolas" w:hAnsi="Consolas"/>
              </w:rPr>
              <w:t xml:space="preserve">Bob: 2 </w:t>
            </w:r>
          </w:p>
          <w:p w14:paraId="0173C34B" w14:textId="79E2F20D" w:rsidR="0047391F" w:rsidRPr="00AE5871" w:rsidRDefault="001552BC" w:rsidP="001552BC">
            <w:pPr>
              <w:rPr>
                <w:rFonts w:ascii="Consolas" w:hAnsi="Consolas"/>
              </w:rPr>
            </w:pPr>
            <w:r w:rsidRPr="001552BC">
              <w:rPr>
                <w:rFonts w:ascii="Consolas" w:hAnsi="Consolas"/>
              </w:rPr>
              <w:t>Fred: 1 2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68CB8" w14:textId="77777777" w:rsidR="001552BC" w:rsidRPr="00990347" w:rsidRDefault="001552BC" w:rsidP="005324E9">
            <w:pPr>
              <w:rPr>
                <w:rFonts w:asciiTheme="minorHAnsi" w:hAnsiTheme="minorHAnsi" w:cstheme="minorHAnsi"/>
                <w:b/>
                <w:bCs/>
              </w:rPr>
            </w:pPr>
            <w:r w:rsidRPr="00990347">
              <w:rPr>
                <w:rFonts w:asciiTheme="minorHAnsi" w:hAnsiTheme="minorHAnsi" w:cstheme="minorHAnsi"/>
                <w:b/>
                <w:bCs/>
              </w:rPr>
              <w:t>Room assignment:</w:t>
            </w:r>
          </w:p>
          <w:p w14:paraId="64957B18" w14:textId="7EAB3469" w:rsidR="0047391F" w:rsidRPr="00990347" w:rsidRDefault="001552BC" w:rsidP="005324E9">
            <w:pPr>
              <w:rPr>
                <w:rFonts w:asciiTheme="minorHAnsi" w:hAnsiTheme="minorHAnsi" w:cstheme="minorHAnsi"/>
              </w:rPr>
            </w:pPr>
            <w:r w:rsidRPr="00990347">
              <w:rPr>
                <w:rFonts w:asciiTheme="minorHAnsi" w:hAnsiTheme="minorHAnsi" w:cstheme="minorHAnsi"/>
              </w:rPr>
              <w:t>Alice is assigned to room 1.</w:t>
            </w:r>
          </w:p>
          <w:p w14:paraId="0D30623E" w14:textId="77777777" w:rsidR="001552BC" w:rsidRPr="00990347" w:rsidRDefault="001552BC" w:rsidP="005324E9">
            <w:pPr>
              <w:rPr>
                <w:rFonts w:asciiTheme="minorHAnsi" w:hAnsiTheme="minorHAnsi" w:cstheme="minorHAnsi"/>
              </w:rPr>
            </w:pPr>
            <w:r w:rsidRPr="00990347">
              <w:rPr>
                <w:rFonts w:asciiTheme="minorHAnsi" w:hAnsiTheme="minorHAnsi" w:cstheme="minorHAnsi"/>
              </w:rPr>
              <w:t>Bob – to room 2.</w:t>
            </w:r>
          </w:p>
          <w:p w14:paraId="70B0C48D" w14:textId="77777777" w:rsidR="001552BC" w:rsidRPr="00990347" w:rsidRDefault="001552BC" w:rsidP="005324E9">
            <w:pPr>
              <w:rPr>
                <w:rFonts w:asciiTheme="minorHAnsi" w:hAnsiTheme="minorHAnsi" w:cstheme="minorHAnsi"/>
              </w:rPr>
            </w:pPr>
            <w:r w:rsidRPr="00990347">
              <w:rPr>
                <w:rFonts w:asciiTheme="minorHAnsi" w:hAnsiTheme="minorHAnsi" w:cstheme="minorHAnsi"/>
              </w:rPr>
              <w:t>Charlie – to room 3.</w:t>
            </w:r>
          </w:p>
          <w:p w14:paraId="11AC8D32" w14:textId="77777777" w:rsidR="001552BC" w:rsidRPr="00990347" w:rsidRDefault="001552BC" w:rsidP="005324E9">
            <w:pPr>
              <w:rPr>
                <w:rFonts w:asciiTheme="minorHAnsi" w:hAnsiTheme="minorHAnsi" w:cstheme="minorHAnsi"/>
              </w:rPr>
            </w:pPr>
            <w:r w:rsidRPr="00990347">
              <w:rPr>
                <w:rFonts w:asciiTheme="minorHAnsi" w:hAnsiTheme="minorHAnsi" w:cstheme="minorHAnsi"/>
              </w:rPr>
              <w:t>Daryl – to room 4.</w:t>
            </w:r>
          </w:p>
          <w:p w14:paraId="74D4EC6B" w14:textId="77777777" w:rsidR="001552BC" w:rsidRPr="00990347" w:rsidRDefault="001552BC" w:rsidP="005324E9">
            <w:pPr>
              <w:rPr>
                <w:rFonts w:asciiTheme="minorHAnsi" w:hAnsiTheme="minorHAnsi" w:cstheme="minorHAnsi"/>
              </w:rPr>
            </w:pPr>
            <w:r w:rsidRPr="00990347">
              <w:rPr>
                <w:rFonts w:asciiTheme="minorHAnsi" w:hAnsiTheme="minorHAnsi" w:cstheme="minorHAnsi"/>
              </w:rPr>
              <w:t>Eva – to room 1.</w:t>
            </w:r>
          </w:p>
          <w:p w14:paraId="547F81E3" w14:textId="77777777" w:rsidR="001552BC" w:rsidRPr="00990347" w:rsidRDefault="001552BC" w:rsidP="005324E9">
            <w:pPr>
              <w:rPr>
                <w:rFonts w:asciiTheme="minorHAnsi" w:hAnsiTheme="minorHAnsi" w:cstheme="minorHAnsi"/>
              </w:rPr>
            </w:pPr>
            <w:r w:rsidRPr="00990347">
              <w:rPr>
                <w:rFonts w:asciiTheme="minorHAnsi" w:hAnsiTheme="minorHAnsi" w:cstheme="minorHAnsi"/>
              </w:rPr>
              <w:t>Fred – to room 2.</w:t>
            </w:r>
          </w:p>
          <w:p w14:paraId="20E98250" w14:textId="77777777" w:rsidR="001552BC" w:rsidRPr="00990347" w:rsidRDefault="001552BC" w:rsidP="005324E9">
            <w:pPr>
              <w:rPr>
                <w:rFonts w:asciiTheme="minorHAnsi" w:hAnsiTheme="minorHAnsi" w:cstheme="minorHAnsi"/>
              </w:rPr>
            </w:pPr>
            <w:r w:rsidRPr="00990347">
              <w:rPr>
                <w:rFonts w:asciiTheme="minorHAnsi" w:hAnsiTheme="minorHAnsi" w:cstheme="minorHAnsi"/>
              </w:rPr>
              <w:t>Grace – to room 3.</w:t>
            </w:r>
          </w:p>
          <w:p w14:paraId="1103CDE1" w14:textId="77777777" w:rsidR="001552BC" w:rsidRPr="00990347" w:rsidRDefault="001552BC" w:rsidP="005324E9">
            <w:pPr>
              <w:rPr>
                <w:rFonts w:asciiTheme="minorHAnsi" w:hAnsiTheme="minorHAnsi" w:cstheme="minorHAnsi"/>
              </w:rPr>
            </w:pPr>
            <w:r w:rsidRPr="00990347">
              <w:rPr>
                <w:rFonts w:asciiTheme="minorHAnsi" w:hAnsiTheme="minorHAnsi" w:cstheme="minorHAnsi"/>
              </w:rPr>
              <w:t>Fred – to room 1. Pay attention – this is another Fred!</w:t>
            </w:r>
          </w:p>
          <w:p w14:paraId="39AC2EBE" w14:textId="77777777" w:rsidR="001552BC" w:rsidRPr="00990347" w:rsidRDefault="001552BC" w:rsidP="005324E9">
            <w:pPr>
              <w:rPr>
                <w:rFonts w:asciiTheme="minorHAnsi" w:hAnsiTheme="minorHAnsi" w:cstheme="minorHAnsi"/>
              </w:rPr>
            </w:pPr>
            <w:r w:rsidRPr="00990347">
              <w:rPr>
                <w:rFonts w:asciiTheme="minorHAnsi" w:hAnsiTheme="minorHAnsi" w:cstheme="minorHAnsi"/>
              </w:rPr>
              <w:t>Helen – to room 4.</w:t>
            </w:r>
          </w:p>
          <w:p w14:paraId="5412917D" w14:textId="77777777" w:rsidR="001552BC" w:rsidRPr="00990347" w:rsidRDefault="001552BC" w:rsidP="005324E9">
            <w:pPr>
              <w:rPr>
                <w:rFonts w:asciiTheme="minorHAnsi" w:hAnsiTheme="minorHAnsi" w:cstheme="minorHAnsi"/>
              </w:rPr>
            </w:pPr>
          </w:p>
          <w:p w14:paraId="50D1DCED" w14:textId="77777777" w:rsidR="001552BC" w:rsidRPr="00990347" w:rsidRDefault="001552BC" w:rsidP="001552BC">
            <w:pPr>
              <w:rPr>
                <w:rFonts w:asciiTheme="minorHAnsi" w:hAnsiTheme="minorHAnsi" w:cstheme="minorHAnsi"/>
              </w:rPr>
            </w:pPr>
            <w:r w:rsidRPr="00990347">
              <w:rPr>
                <w:rFonts w:asciiTheme="minorHAnsi" w:hAnsiTheme="minorHAnsi" w:cstheme="minorHAnsi"/>
              </w:rPr>
              <w:t>Querying rooms: based on the above data:</w:t>
            </w:r>
          </w:p>
          <w:p w14:paraId="7E0B88D7" w14:textId="1E156237" w:rsidR="001552BC" w:rsidRPr="00990347" w:rsidRDefault="001552BC" w:rsidP="001552BC">
            <w:pPr>
              <w:rPr>
                <w:rFonts w:asciiTheme="minorHAnsi" w:hAnsiTheme="minorHAnsi" w:cstheme="minorHAnsi"/>
              </w:rPr>
            </w:pPr>
            <w:r w:rsidRPr="00990347">
              <w:rPr>
                <w:rFonts w:asciiTheme="minorHAnsi" w:hAnsiTheme="minorHAnsi" w:cstheme="minorHAnsi"/>
              </w:rPr>
              <w:t>Alice is found in room 1.</w:t>
            </w:r>
          </w:p>
          <w:p w14:paraId="74CB603F" w14:textId="77777777" w:rsidR="001552BC" w:rsidRPr="00990347" w:rsidRDefault="001552BC" w:rsidP="001552BC">
            <w:pPr>
              <w:rPr>
                <w:rFonts w:asciiTheme="minorHAnsi" w:hAnsiTheme="minorHAnsi" w:cstheme="minorHAnsi"/>
              </w:rPr>
            </w:pPr>
            <w:r w:rsidRPr="00990347">
              <w:rPr>
                <w:rFonts w:asciiTheme="minorHAnsi" w:hAnsiTheme="minorHAnsi" w:cstheme="minorHAnsi"/>
              </w:rPr>
              <w:t>Daryl is in room 4.</w:t>
            </w:r>
          </w:p>
          <w:p w14:paraId="1E571B28" w14:textId="77777777" w:rsidR="001552BC" w:rsidRPr="00990347" w:rsidRDefault="001552BC" w:rsidP="001552BC">
            <w:pPr>
              <w:rPr>
                <w:rFonts w:asciiTheme="minorHAnsi" w:hAnsiTheme="minorHAnsi" w:cstheme="minorHAnsi"/>
              </w:rPr>
            </w:pPr>
            <w:r w:rsidRPr="00990347">
              <w:rPr>
                <w:rFonts w:asciiTheme="minorHAnsi" w:hAnsiTheme="minorHAnsi" w:cstheme="minorHAnsi"/>
              </w:rPr>
              <w:t>Stoyan is not present.</w:t>
            </w:r>
          </w:p>
          <w:p w14:paraId="2C5FAA44" w14:textId="77777777" w:rsidR="001552BC" w:rsidRPr="00990347" w:rsidRDefault="001552BC" w:rsidP="001552BC">
            <w:pPr>
              <w:rPr>
                <w:rFonts w:asciiTheme="minorHAnsi" w:hAnsiTheme="minorHAnsi" w:cstheme="minorHAnsi"/>
              </w:rPr>
            </w:pPr>
            <w:r w:rsidRPr="00990347">
              <w:rPr>
                <w:rFonts w:asciiTheme="minorHAnsi" w:hAnsiTheme="minorHAnsi" w:cstheme="minorHAnsi"/>
              </w:rPr>
              <w:t>Bob is in room 2, and</w:t>
            </w:r>
          </w:p>
          <w:p w14:paraId="1A33006A" w14:textId="35BBC8DC" w:rsidR="001552BC" w:rsidRPr="001552BC" w:rsidRDefault="001552BC" w:rsidP="001552BC">
            <w:r w:rsidRPr="00990347">
              <w:rPr>
                <w:rFonts w:asciiTheme="minorHAnsi" w:hAnsiTheme="minorHAnsi" w:cstheme="minorHAnsi"/>
              </w:rPr>
              <w:t>Fred is in rooms 1 and 2</w:t>
            </w:r>
          </w:p>
        </w:tc>
      </w:tr>
    </w:tbl>
    <w:p w14:paraId="46B9BDF9" w14:textId="77777777" w:rsidR="00B92035" w:rsidRDefault="00B92035" w:rsidP="00B92035">
      <w:pPr>
        <w:rPr>
          <w:lang w:val="bg-BG"/>
        </w:rPr>
      </w:pPr>
    </w:p>
    <w:p w14:paraId="79023D30" w14:textId="4CFB2F4A" w:rsidR="007105A3" w:rsidRDefault="007105A3" w:rsidP="007105A3">
      <w:pPr>
        <w:pStyle w:val="Heading3"/>
      </w:pPr>
      <w:r>
        <w:lastRenderedPageBreak/>
        <w:t>Example 2</w:t>
      </w:r>
    </w:p>
    <w:p w14:paraId="77472785" w14:textId="77777777" w:rsidR="007105A3" w:rsidRDefault="007105A3" w:rsidP="007105A3">
      <w:pPr>
        <w:rPr>
          <w:lang w:val="bg-BG"/>
        </w:rPr>
      </w:pPr>
    </w:p>
    <w:tbl>
      <w:tblPr>
        <w:tblStyle w:val="TableGrid1"/>
        <w:tblW w:w="777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17"/>
        <w:gridCol w:w="4962"/>
      </w:tblGrid>
      <w:tr w:rsidR="008E680E" w14:paraId="1E086A0C" w14:textId="77777777" w:rsidTr="008E680E">
        <w:trPr>
          <w:trHeight w:val="257"/>
        </w:trPr>
        <w:tc>
          <w:tcPr>
            <w:tcW w:w="2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DF447B" w14:textId="77777777" w:rsidR="008E680E" w:rsidRPr="00990347" w:rsidRDefault="008E680E" w:rsidP="008337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90347">
              <w:rPr>
                <w:rFonts w:asciiTheme="minorHAnsi" w:hAnsiTheme="minorHAnsi" w:cstheme="minorHAnsi"/>
                <w:b/>
              </w:rPr>
              <w:t xml:space="preserve">Input 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52E7FF" w14:textId="77777777" w:rsidR="008E680E" w:rsidRPr="00990347" w:rsidRDefault="008E680E" w:rsidP="008337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90347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8E680E" w14:paraId="56E731C0" w14:textId="77777777" w:rsidTr="008E680E">
        <w:trPr>
          <w:trHeight w:val="257"/>
        </w:trPr>
        <w:tc>
          <w:tcPr>
            <w:tcW w:w="2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F5D5B" w14:textId="77777777" w:rsidR="00E0765D" w:rsidRPr="00E0765D" w:rsidRDefault="00E0765D" w:rsidP="00E0765D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Ian 4</w:t>
            </w:r>
          </w:p>
          <w:p w14:paraId="2CCD5C01" w14:textId="77777777" w:rsidR="00E0765D" w:rsidRPr="00E0765D" w:rsidRDefault="00E0765D" w:rsidP="00E0765D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Mia 1</w:t>
            </w:r>
          </w:p>
          <w:p w14:paraId="5D4F5413" w14:textId="77777777" w:rsidR="00E0765D" w:rsidRPr="00E0765D" w:rsidRDefault="00E0765D" w:rsidP="00E0765D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Judy 1</w:t>
            </w:r>
          </w:p>
          <w:p w14:paraId="47594235" w14:textId="77777777" w:rsidR="00E0765D" w:rsidRPr="00E0765D" w:rsidRDefault="00E0765D" w:rsidP="00E0765D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Kyle 3</w:t>
            </w:r>
          </w:p>
          <w:p w14:paraId="464DB4E9" w14:textId="77777777" w:rsidR="00E0765D" w:rsidRPr="00E0765D" w:rsidRDefault="00E0765D" w:rsidP="00E0765D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Liam 2</w:t>
            </w:r>
          </w:p>
          <w:p w14:paraId="2E221754" w14:textId="77777777" w:rsidR="00E0765D" w:rsidRPr="00E0765D" w:rsidRDefault="00E0765D" w:rsidP="00E0765D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Mia 3</w:t>
            </w:r>
          </w:p>
          <w:p w14:paraId="6CE5AC55" w14:textId="77777777" w:rsidR="00E0765D" w:rsidRPr="00E0765D" w:rsidRDefault="00E0765D" w:rsidP="00E0765D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Liam 3</w:t>
            </w:r>
          </w:p>
          <w:p w14:paraId="42112946" w14:textId="77777777" w:rsidR="00E0765D" w:rsidRPr="00E0765D" w:rsidRDefault="00E0765D" w:rsidP="00E0765D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Mia 4</w:t>
            </w:r>
          </w:p>
          <w:p w14:paraId="27692797" w14:textId="77777777" w:rsidR="00E0765D" w:rsidRPr="00E0765D" w:rsidRDefault="00E0765D" w:rsidP="00E0765D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Nolan 1</w:t>
            </w:r>
          </w:p>
          <w:p w14:paraId="08209870" w14:textId="77777777" w:rsidR="00E0765D" w:rsidRPr="00E0765D" w:rsidRDefault="00E0765D" w:rsidP="00E0765D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Olivia 1</w:t>
            </w:r>
          </w:p>
          <w:p w14:paraId="6584A63A" w14:textId="77777777" w:rsidR="00E0765D" w:rsidRPr="00E0765D" w:rsidRDefault="00E0765D" w:rsidP="00E0765D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Peter 4</w:t>
            </w:r>
          </w:p>
          <w:p w14:paraId="2CE9D8FC" w14:textId="77777777" w:rsidR="00E0765D" w:rsidRPr="00E0765D" w:rsidRDefault="00E0765D" w:rsidP="00E0765D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END</w:t>
            </w:r>
          </w:p>
          <w:p w14:paraId="22361430" w14:textId="77777777" w:rsidR="00E0765D" w:rsidRPr="00E0765D" w:rsidRDefault="00E0765D" w:rsidP="00E0765D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Olivia</w:t>
            </w:r>
          </w:p>
          <w:p w14:paraId="0FB14AB6" w14:textId="77777777" w:rsidR="00E0765D" w:rsidRPr="00E0765D" w:rsidRDefault="00E0765D" w:rsidP="00E0765D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Ian</w:t>
            </w:r>
          </w:p>
          <w:p w14:paraId="1F8BD05B" w14:textId="77777777" w:rsidR="00E0765D" w:rsidRPr="00E0765D" w:rsidRDefault="00E0765D" w:rsidP="00E0765D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Mia</w:t>
            </w:r>
          </w:p>
          <w:p w14:paraId="51C4FB4A" w14:textId="77777777" w:rsidR="00E0765D" w:rsidRPr="00E0765D" w:rsidRDefault="00E0765D" w:rsidP="00E0765D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Koko</w:t>
            </w:r>
          </w:p>
          <w:p w14:paraId="0CE9239F" w14:textId="77777777" w:rsidR="00E0765D" w:rsidRPr="00E0765D" w:rsidRDefault="00E0765D" w:rsidP="00E0765D">
            <w:pPr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Liam</w:t>
            </w:r>
          </w:p>
          <w:p w14:paraId="6CE793FA" w14:textId="67084727" w:rsidR="008E680E" w:rsidRPr="00D94314" w:rsidRDefault="00E0765D" w:rsidP="00E0765D">
            <w:pPr>
              <w:rPr>
                <w:rFonts w:ascii="Consolas" w:hAnsi="Consolas"/>
                <w:noProof/>
              </w:rPr>
            </w:pPr>
            <w:r w:rsidRPr="00E0765D">
              <w:rPr>
                <w:rFonts w:ascii="Consolas" w:eastAsiaTheme="minorHAnsi" w:hAnsi="Consolas" w:cstheme="minorBidi"/>
                <w:noProof/>
                <w:sz w:val="22"/>
                <w:szCs w:val="22"/>
                <w:lang w:eastAsia="en-US"/>
              </w:rPr>
              <w:t>END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3FD08" w14:textId="77777777" w:rsidR="00E0765D" w:rsidRPr="00E0765D" w:rsidRDefault="00E0765D" w:rsidP="00E0765D">
            <w:pPr>
              <w:rPr>
                <w:rFonts w:ascii="Consolas" w:hAnsi="Consolas"/>
              </w:rPr>
            </w:pPr>
            <w:r w:rsidRPr="00E0765D">
              <w:rPr>
                <w:rFonts w:ascii="Consolas" w:hAnsi="Consolas"/>
              </w:rPr>
              <w:t xml:space="preserve">Olivia: 1 </w:t>
            </w:r>
          </w:p>
          <w:p w14:paraId="3A2F1896" w14:textId="77777777" w:rsidR="00E0765D" w:rsidRPr="00E0765D" w:rsidRDefault="00E0765D" w:rsidP="00E0765D">
            <w:pPr>
              <w:rPr>
                <w:rFonts w:ascii="Consolas" w:hAnsi="Consolas"/>
              </w:rPr>
            </w:pPr>
            <w:r w:rsidRPr="00E0765D">
              <w:rPr>
                <w:rFonts w:ascii="Consolas" w:hAnsi="Consolas"/>
              </w:rPr>
              <w:t xml:space="preserve">Ian: 4 </w:t>
            </w:r>
          </w:p>
          <w:p w14:paraId="3BCF15EC" w14:textId="77777777" w:rsidR="00E0765D" w:rsidRPr="00E0765D" w:rsidRDefault="00E0765D" w:rsidP="00E0765D">
            <w:pPr>
              <w:rPr>
                <w:rFonts w:ascii="Consolas" w:hAnsi="Consolas"/>
              </w:rPr>
            </w:pPr>
            <w:r w:rsidRPr="00E0765D">
              <w:rPr>
                <w:rFonts w:ascii="Consolas" w:hAnsi="Consolas"/>
              </w:rPr>
              <w:t xml:space="preserve">Mia: 1 3 4 </w:t>
            </w:r>
          </w:p>
          <w:p w14:paraId="1288DA00" w14:textId="77777777" w:rsidR="00E0765D" w:rsidRPr="00E0765D" w:rsidRDefault="00E0765D" w:rsidP="00E0765D">
            <w:pPr>
              <w:rPr>
                <w:rFonts w:ascii="Consolas" w:hAnsi="Consolas"/>
              </w:rPr>
            </w:pPr>
            <w:r w:rsidRPr="00E0765D">
              <w:rPr>
                <w:rFonts w:ascii="Consolas" w:hAnsi="Consolas"/>
              </w:rPr>
              <w:t>Koko: Not found!</w:t>
            </w:r>
          </w:p>
          <w:p w14:paraId="7582EAE6" w14:textId="271FEE9E" w:rsidR="008E680E" w:rsidRPr="00AE5871" w:rsidRDefault="00E0765D" w:rsidP="00E0765D">
            <w:pPr>
              <w:rPr>
                <w:rFonts w:ascii="Consolas" w:hAnsi="Consolas"/>
              </w:rPr>
            </w:pPr>
            <w:r w:rsidRPr="00E0765D">
              <w:rPr>
                <w:rFonts w:ascii="Consolas" w:hAnsi="Consolas"/>
              </w:rPr>
              <w:t>Liam: 2 3</w:t>
            </w:r>
          </w:p>
        </w:tc>
      </w:tr>
    </w:tbl>
    <w:p w14:paraId="5D4B0D43" w14:textId="2F4559C2" w:rsidR="007105A3" w:rsidRPr="007105A3" w:rsidRDefault="007105A3" w:rsidP="00B92035"/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4610C6" w14:textId="77777777" w:rsidR="005C6404" w:rsidRDefault="005C6404" w:rsidP="008068A2">
      <w:r>
        <w:separator/>
      </w:r>
    </w:p>
  </w:endnote>
  <w:endnote w:type="continuationSeparator" w:id="0">
    <w:p w14:paraId="55C35F8D" w14:textId="77777777" w:rsidR="005C6404" w:rsidRDefault="005C6404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1EADFF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1EADFF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7C512C3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1DE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1DE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7C512C3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1DE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1DE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2AE344" w14:textId="77777777" w:rsidR="005C6404" w:rsidRDefault="005C6404" w:rsidP="008068A2">
      <w:r>
        <w:separator/>
      </w:r>
    </w:p>
  </w:footnote>
  <w:footnote w:type="continuationSeparator" w:id="0">
    <w:p w14:paraId="31AA09E5" w14:textId="77777777" w:rsidR="005C6404" w:rsidRDefault="005C6404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876DFD"/>
    <w:multiLevelType w:val="hybridMultilevel"/>
    <w:tmpl w:val="6012E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F57B14"/>
    <w:multiLevelType w:val="hybridMultilevel"/>
    <w:tmpl w:val="EFD8F86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7F470E"/>
    <w:multiLevelType w:val="hybridMultilevel"/>
    <w:tmpl w:val="42D08CAE"/>
    <w:lvl w:ilvl="0" w:tplc="F68857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5D4E76"/>
    <w:multiLevelType w:val="hybridMultilevel"/>
    <w:tmpl w:val="AB0674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9"/>
  </w:num>
  <w:num w:numId="16">
    <w:abstractNumId w:val="38"/>
  </w:num>
  <w:num w:numId="17">
    <w:abstractNumId w:val="27"/>
  </w:num>
  <w:num w:numId="18">
    <w:abstractNumId w:val="43"/>
  </w:num>
  <w:num w:numId="19">
    <w:abstractNumId w:val="34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2"/>
  </w:num>
  <w:num w:numId="30">
    <w:abstractNumId w:val="22"/>
  </w:num>
  <w:num w:numId="31">
    <w:abstractNumId w:val="10"/>
  </w:num>
  <w:num w:numId="32">
    <w:abstractNumId w:val="35"/>
  </w:num>
  <w:num w:numId="33">
    <w:abstractNumId w:val="39"/>
  </w:num>
  <w:num w:numId="34">
    <w:abstractNumId w:val="25"/>
  </w:num>
  <w:num w:numId="35">
    <w:abstractNumId w:val="41"/>
  </w:num>
  <w:num w:numId="36">
    <w:abstractNumId w:val="5"/>
  </w:num>
  <w:num w:numId="37">
    <w:abstractNumId w:val="23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40"/>
  </w:num>
  <w:num w:numId="43">
    <w:abstractNumId w:val="17"/>
  </w:num>
  <w:num w:numId="44">
    <w:abstractNumId w:val="19"/>
  </w:num>
  <w:num w:numId="45">
    <w:abstractNumId w:val="37"/>
  </w:num>
  <w:num w:numId="46">
    <w:abstractNumId w:val="46"/>
  </w:num>
  <w:num w:numId="47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7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07765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4C1E"/>
    <w:rsid w:val="001275B9"/>
    <w:rsid w:val="00142C75"/>
    <w:rsid w:val="001449E8"/>
    <w:rsid w:val="001465A0"/>
    <w:rsid w:val="001552BC"/>
    <w:rsid w:val="001619DF"/>
    <w:rsid w:val="00164CDC"/>
    <w:rsid w:val="00167CF1"/>
    <w:rsid w:val="00170B0B"/>
    <w:rsid w:val="00171021"/>
    <w:rsid w:val="00175E1D"/>
    <w:rsid w:val="001837BD"/>
    <w:rsid w:val="00183A2C"/>
    <w:rsid w:val="001A6728"/>
    <w:rsid w:val="001B698E"/>
    <w:rsid w:val="001B7060"/>
    <w:rsid w:val="001C1FCD"/>
    <w:rsid w:val="001C4474"/>
    <w:rsid w:val="001D0707"/>
    <w:rsid w:val="001D2464"/>
    <w:rsid w:val="001D27ED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CC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F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3784"/>
    <w:rsid w:val="00464423"/>
    <w:rsid w:val="00473205"/>
    <w:rsid w:val="0047331A"/>
    <w:rsid w:val="0047391F"/>
    <w:rsid w:val="0047640B"/>
    <w:rsid w:val="0047644B"/>
    <w:rsid w:val="00476D4B"/>
    <w:rsid w:val="00476FC8"/>
    <w:rsid w:val="00491748"/>
    <w:rsid w:val="004A6A89"/>
    <w:rsid w:val="004A7E77"/>
    <w:rsid w:val="004B0253"/>
    <w:rsid w:val="004C0A80"/>
    <w:rsid w:val="004C3A74"/>
    <w:rsid w:val="004D03E1"/>
    <w:rsid w:val="004D29A9"/>
    <w:rsid w:val="004D6CD2"/>
    <w:rsid w:val="004E0D4F"/>
    <w:rsid w:val="004E4C1E"/>
    <w:rsid w:val="0050017E"/>
    <w:rsid w:val="00503820"/>
    <w:rsid w:val="005054C7"/>
    <w:rsid w:val="00507B3D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27A"/>
    <w:rsid w:val="00575C10"/>
    <w:rsid w:val="00576BE4"/>
    <w:rsid w:val="005803E5"/>
    <w:rsid w:val="00584EDB"/>
    <w:rsid w:val="0058723E"/>
    <w:rsid w:val="00594821"/>
    <w:rsid w:val="00596357"/>
    <w:rsid w:val="00596AA5"/>
    <w:rsid w:val="005B0164"/>
    <w:rsid w:val="005C131C"/>
    <w:rsid w:val="005C4D73"/>
    <w:rsid w:val="005C6404"/>
    <w:rsid w:val="005C6A24"/>
    <w:rsid w:val="005E04CE"/>
    <w:rsid w:val="005E6CC9"/>
    <w:rsid w:val="00600083"/>
    <w:rsid w:val="00604363"/>
    <w:rsid w:val="00607364"/>
    <w:rsid w:val="00615D8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AA9"/>
    <w:rsid w:val="006D00E8"/>
    <w:rsid w:val="006D239A"/>
    <w:rsid w:val="006E1302"/>
    <w:rsid w:val="006E2245"/>
    <w:rsid w:val="006E55B4"/>
    <w:rsid w:val="006E7E50"/>
    <w:rsid w:val="00704432"/>
    <w:rsid w:val="007051DF"/>
    <w:rsid w:val="007105A3"/>
    <w:rsid w:val="00724DA4"/>
    <w:rsid w:val="00763912"/>
    <w:rsid w:val="007657A5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EA3"/>
    <w:rsid w:val="00836CA4"/>
    <w:rsid w:val="008411B3"/>
    <w:rsid w:val="0085184F"/>
    <w:rsid w:val="00861625"/>
    <w:rsid w:val="008617B5"/>
    <w:rsid w:val="00864371"/>
    <w:rsid w:val="00870828"/>
    <w:rsid w:val="00871DEB"/>
    <w:rsid w:val="0088080B"/>
    <w:rsid w:val="00887913"/>
    <w:rsid w:val="008972A7"/>
    <w:rsid w:val="008B07D7"/>
    <w:rsid w:val="008B557F"/>
    <w:rsid w:val="008C2344"/>
    <w:rsid w:val="008C2B83"/>
    <w:rsid w:val="008C5930"/>
    <w:rsid w:val="008D6097"/>
    <w:rsid w:val="008E680E"/>
    <w:rsid w:val="008E6CF3"/>
    <w:rsid w:val="008F202C"/>
    <w:rsid w:val="008F5B43"/>
    <w:rsid w:val="008F5FDB"/>
    <w:rsid w:val="00902E68"/>
    <w:rsid w:val="00907B66"/>
    <w:rsid w:val="00912BC6"/>
    <w:rsid w:val="0092145D"/>
    <w:rsid w:val="009254B7"/>
    <w:rsid w:val="00930CEE"/>
    <w:rsid w:val="00941FFF"/>
    <w:rsid w:val="0094739A"/>
    <w:rsid w:val="00955691"/>
    <w:rsid w:val="00961157"/>
    <w:rsid w:val="00965C5B"/>
    <w:rsid w:val="0096684B"/>
    <w:rsid w:val="00972C7F"/>
    <w:rsid w:val="00976E46"/>
    <w:rsid w:val="00990347"/>
    <w:rsid w:val="009A0D3D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20966"/>
    <w:rsid w:val="00A35790"/>
    <w:rsid w:val="00A35E62"/>
    <w:rsid w:val="00A409C1"/>
    <w:rsid w:val="00A45A89"/>
    <w:rsid w:val="00A47F12"/>
    <w:rsid w:val="00A60FCF"/>
    <w:rsid w:val="00A66DE2"/>
    <w:rsid w:val="00A70227"/>
    <w:rsid w:val="00A847D3"/>
    <w:rsid w:val="00A95BC0"/>
    <w:rsid w:val="00A9759C"/>
    <w:rsid w:val="00AA3772"/>
    <w:rsid w:val="00AA7866"/>
    <w:rsid w:val="00AB106E"/>
    <w:rsid w:val="00AB2224"/>
    <w:rsid w:val="00AB72B5"/>
    <w:rsid w:val="00AC36D6"/>
    <w:rsid w:val="00AC37A2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3893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455A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6C5"/>
    <w:rsid w:val="00DC79E8"/>
    <w:rsid w:val="00DD55F0"/>
    <w:rsid w:val="00DD7BB2"/>
    <w:rsid w:val="00DE1B8E"/>
    <w:rsid w:val="00DF00FA"/>
    <w:rsid w:val="00DF57D8"/>
    <w:rsid w:val="00DF6F6D"/>
    <w:rsid w:val="00E032C5"/>
    <w:rsid w:val="00E0765D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A2A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B0B9F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68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 w:line="276" w:lineRule="auto"/>
      <w:outlineLvl w:val="0"/>
    </w:pPr>
    <w:rPr>
      <w:rFonts w:asciiTheme="minorHAnsi" w:eastAsiaTheme="majorEastAsia" w:hAnsiTheme="minorHAnsi" w:cstheme="majorBidi"/>
      <w:b/>
      <w:color w:val="642D08"/>
      <w:sz w:val="40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 w:line="276" w:lineRule="auto"/>
      <w:outlineLvl w:val="1"/>
    </w:pPr>
    <w:rPr>
      <w:rFonts w:asciiTheme="minorHAnsi" w:eastAsiaTheme="majorEastAsia" w:hAnsiTheme="minorHAnsi" w:cstheme="majorBidi"/>
      <w:b/>
      <w:bCs/>
      <w:color w:val="7C380A"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 w:line="276" w:lineRule="auto"/>
      <w:outlineLvl w:val="2"/>
    </w:pPr>
    <w:rPr>
      <w:rFonts w:asciiTheme="minorHAnsi" w:eastAsiaTheme="majorEastAsia" w:hAnsiTheme="minorHAnsi" w:cstheme="majorBidi"/>
      <w:b/>
      <w:color w:val="8F400B"/>
      <w:sz w:val="32"/>
      <w:szCs w:val="32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 w:line="276" w:lineRule="auto"/>
      <w:outlineLvl w:val="3"/>
    </w:pPr>
    <w:rPr>
      <w:rFonts w:asciiTheme="minorHAnsi" w:eastAsiaTheme="majorEastAsia" w:hAnsiTheme="minorHAnsi" w:cstheme="majorBidi"/>
      <w:b/>
      <w:iCs/>
      <w:color w:val="A34A0D"/>
      <w:sz w:val="28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before="80" w:line="276" w:lineRule="auto"/>
      <w:outlineLvl w:val="4"/>
    </w:pPr>
    <w:rPr>
      <w:rFonts w:asciiTheme="minorHAnsi" w:eastAsiaTheme="majorEastAsia" w:hAnsiTheme="minorHAnsi" w:cstheme="majorBidi"/>
      <w:b/>
      <w:color w:val="B2500E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before="80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/>
    </w:pPr>
    <w:rPr>
      <w:lang w:eastAsia="en-US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pPr>
      <w:spacing w:before="80" w:after="120" w:line="276" w:lineRule="auto"/>
    </w:pPr>
    <w:rPr>
      <w:rFonts w:ascii="Consolas" w:eastAsiaTheme="minorHAnsi" w:hAnsi="Consolas" w:cstheme="minorBidi"/>
      <w:b/>
      <w:noProof/>
      <w:sz w:val="22"/>
      <w:szCs w:val="22"/>
      <w:lang w:eastAsia="en-US"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after="200" w:line="276" w:lineRule="auto"/>
    </w:pPr>
    <w:rPr>
      <w:rFonts w:asciiTheme="minorHAnsi" w:eastAsiaTheme="minorHAnsi" w:hAnsiTheme="minorHAnsi" w:cs="FreeSans"/>
      <w:sz w:val="22"/>
      <w:szCs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B838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88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7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6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6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78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9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9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6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8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5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41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5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63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9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5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649/CPlusPlus-Advanced-Retake-Exam-17-February-202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PC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PC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66D95A-D7A7-4B7B-B5EB-0CC356872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vs1970@abv.bg</cp:lastModifiedBy>
  <cp:revision>2</cp:revision>
  <cp:lastPrinted>2015-10-26T22:35:00Z</cp:lastPrinted>
  <dcterms:created xsi:type="dcterms:W3CDTF">2024-03-06T17:52:00Z</dcterms:created>
  <dcterms:modified xsi:type="dcterms:W3CDTF">2024-03-06T17:5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